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a2db2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aa5dc6f1-d096-4878-a80f-e6fb52410d2f"/>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cc873623-3db4-4827-ac7a-16d6a486b850"/>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32bd6f71-f901-4b62-a881-b301ec308bc4"/>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34:47Z</dcterms:created>
  <dcterms:modified xsi:type="dcterms:W3CDTF">2023-07-27T18: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